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Subtitle"/>
      </w:pPr>
      <w:r>
        <w:rPr>
          <w:iCs/>
          <w:i/>
        </w:rPr>
        <w:t xml:space="preserve">How</w:t>
      </w:r>
      <w:r>
        <w:rPr>
          <w:iCs/>
          <w:i/>
        </w:rPr>
        <w:t xml:space="preserve"> </w:t>
      </w:r>
      <w:r>
        <w:rPr>
          <w:iCs/>
          <w:i/>
        </w:rPr>
        <w:t xml:space="preserve">does</w:t>
      </w:r>
      <w:r>
        <w:rPr>
          <w:iCs/>
          <w:i/>
        </w:rPr>
        <w:t xml:space="preserve"> </w:t>
      </w:r>
      <w:r>
        <w:rPr>
          <w:iCs/>
          <w:i/>
        </w:rPr>
        <w:t xml:space="preserve">adversity</w:t>
      </w:r>
      <w:r>
        <w:rPr>
          <w:iCs/>
          <w:i/>
        </w:rPr>
        <w:t xml:space="preserve"> </w:t>
      </w:r>
      <w:r>
        <w:rPr>
          <w:iCs/>
          <w:i/>
        </w:rPr>
        <w:t xml:space="preserve">relate</w:t>
      </w:r>
      <w:r>
        <w:rPr>
          <w:iCs/>
          <w:i/>
        </w:rPr>
        <w:t xml:space="preserve"> </w:t>
      </w:r>
      <w:r>
        <w:rPr>
          <w:iCs/>
          <w:i/>
        </w:rPr>
        <w:t xml:space="preserve">to</w:t>
      </w:r>
      <w:r>
        <w:rPr>
          <w:iCs/>
          <w:i/>
        </w:rPr>
        <w:t xml:space="preserve"> </w:t>
      </w:r>
      <w:r>
        <w:rPr>
          <w:iCs/>
          <w:i/>
        </w:rPr>
        <w:t xml:space="preserve">performance</w:t>
      </w:r>
      <w:r>
        <w:rPr>
          <w:iCs/>
          <w:i/>
        </w:rPr>
        <w:t xml:space="preserve"> </w:t>
      </w:r>
      <w:r>
        <w:rPr>
          <w:iCs/>
          <w:i/>
        </w:rPr>
        <w:t xml:space="preserve">across</w:t>
      </w:r>
      <w:r>
        <w:rPr>
          <w:iCs/>
          <w:i/>
        </w:rPr>
        <w:t xml:space="preserve"> </w:t>
      </w:r>
      <w:r>
        <w:rPr>
          <w:iCs/>
          <w:i/>
        </w:rPr>
        <w:t xml:space="preserve">different</w:t>
      </w:r>
      <w:r>
        <w:rPr>
          <w:iCs/>
          <w:i/>
        </w:rPr>
        <w:t xml:space="preserve"> </w:t>
      </w:r>
      <w:r>
        <w:rPr>
          <w:iCs/>
          <w:i/>
        </w:rPr>
        <w:t xml:space="preserve">abilities</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same</w:t>
      </w:r>
      <w:r>
        <w:rPr>
          <w:iCs/>
          <w:i/>
        </w:rPr>
        <w:t xml:space="preserve"> </w:t>
      </w:r>
      <w:r>
        <w:rPr>
          <w:iCs/>
          <w:i/>
        </w:rPr>
        <w:t xml:space="preserve">person?</w:t>
      </w:r>
    </w:p>
    <w:p>
      <w:pPr>
        <w:pStyle w:val="FirstParagraph"/>
      </w:pPr>
      <w:r>
        <w:t xml:space="preserve">This document contains three parts. First, we provide correlations and descriptive statistics for all indicators used to create aggregate variables for harshness and unpredictability. Second, we provide full regression tables for both primary and secondary analyses. Third, we provide figures for both primary and secondary analyses where WJ scores are uncentered. Note that these analyses are the same, however, centering WJ scores allows for better visual comparison of each subtest slope. The uncentered scores retain visual information about mean differences in performance across subtest types.</w:t>
      </w:r>
    </w:p>
    <w:p>
      <w:pPr>
        <w:pStyle w:val="BodyText"/>
      </w:pPr>
      <w:r>
        <w:t xml:space="preserve">Below are links to each of these sections:</w:t>
      </w:r>
    </w:p>
    <w:p>
      <w:pPr>
        <w:numPr>
          <w:ilvl w:val="0"/>
          <w:numId w:val="1001"/>
        </w:numPr>
        <w:pStyle w:val="Compact"/>
      </w:pPr>
      <w:hyperlink w:anchor="stab1">
        <w:r>
          <w:rPr>
            <w:rStyle w:val="Hyperlink"/>
          </w:rPr>
          <w:t xml:space="preserve">Correlations Among All Harshness and Unpredictability Indicators</w:t>
        </w:r>
      </w:hyperlink>
    </w:p>
    <w:p>
      <w:pPr>
        <w:numPr>
          <w:ilvl w:val="0"/>
          <w:numId w:val="1001"/>
        </w:numPr>
        <w:pStyle w:val="Compact"/>
      </w:pPr>
      <w:r>
        <w:rPr>
          <w:bCs/>
          <w:b/>
        </w:rPr>
        <w:t xml:space="preserve">Full Primary Analysis Results</w:t>
      </w:r>
    </w:p>
    <w:p>
      <w:pPr>
        <w:numPr>
          <w:ilvl w:val="1"/>
          <w:numId w:val="1002"/>
        </w:numPr>
        <w:pStyle w:val="Compact"/>
      </w:pPr>
      <w:hyperlink w:anchor="p1">
        <w:r>
          <w:rPr>
            <w:rStyle w:val="Hyperlink"/>
          </w:rPr>
          <w:t xml:space="preserve">Family Income Disadvantage</w:t>
        </w:r>
      </w:hyperlink>
    </w:p>
    <w:p>
      <w:pPr>
        <w:numPr>
          <w:ilvl w:val="1"/>
          <w:numId w:val="1002"/>
        </w:numPr>
        <w:pStyle w:val="Compact"/>
      </w:pPr>
      <w:hyperlink w:anchor="p2">
        <w:r>
          <w:rPr>
            <w:rStyle w:val="Hyperlink"/>
          </w:rPr>
          <w:t xml:space="preserve">Neighborhood Socioeconomic Disadvantage</w:t>
        </w:r>
      </w:hyperlink>
    </w:p>
    <w:p>
      <w:pPr>
        <w:numPr>
          <w:ilvl w:val="1"/>
          <w:numId w:val="1002"/>
        </w:numPr>
        <w:pStyle w:val="Compact"/>
      </w:pPr>
      <w:hyperlink w:anchor="p3">
        <w:r>
          <w:rPr>
            <w:rStyle w:val="Hyperlink"/>
          </w:rPr>
          <w:t xml:space="preserve">Family Transitions Results</w:t>
        </w:r>
      </w:hyperlink>
    </w:p>
    <w:p>
      <w:pPr>
        <w:numPr>
          <w:ilvl w:val="1"/>
          <w:numId w:val="1002"/>
        </w:numPr>
        <w:pStyle w:val="Compact"/>
      </w:pPr>
      <w:hyperlink w:anchor="p4">
        <w:r>
          <w:rPr>
            <w:rStyle w:val="Hyperlink"/>
          </w:rPr>
          <w:t xml:space="preserve">Neighborhood Soocioeconomic Variability</w:t>
        </w:r>
      </w:hyperlink>
    </w:p>
    <w:p>
      <w:pPr>
        <w:numPr>
          <w:ilvl w:val="0"/>
          <w:numId w:val="1001"/>
        </w:numPr>
        <w:pStyle w:val="Compact"/>
      </w:pPr>
      <w:r>
        <w:rPr>
          <w:bCs/>
          <w:b/>
        </w:rPr>
        <w:t xml:space="preserve">Full Secondary Analysis Results</w:t>
      </w:r>
    </w:p>
    <w:p>
      <w:pPr>
        <w:numPr>
          <w:ilvl w:val="1"/>
          <w:numId w:val="1003"/>
        </w:numPr>
        <w:pStyle w:val="Compact"/>
      </w:pPr>
      <w:hyperlink w:anchor="s1">
        <w:r>
          <w:rPr>
            <w:rStyle w:val="Hyperlink"/>
          </w:rPr>
          <w:t xml:space="preserve">Family Income Standard Deviation</w:t>
        </w:r>
      </w:hyperlink>
    </w:p>
    <w:p>
      <w:pPr>
        <w:numPr>
          <w:ilvl w:val="1"/>
          <w:numId w:val="1003"/>
        </w:numPr>
        <w:pStyle w:val="Compact"/>
      </w:pPr>
      <w:hyperlink w:anchor="s2">
        <w:r>
          <w:rPr>
            <w:rStyle w:val="Hyperlink"/>
          </w:rPr>
          <w:t xml:space="preserve">Family Income Residual Standard Deviation</w:t>
        </w:r>
      </w:hyperlink>
    </w:p>
    <w:p>
      <w:pPr>
        <w:numPr>
          <w:ilvl w:val="1"/>
          <w:numId w:val="1003"/>
        </w:numPr>
        <w:pStyle w:val="Compact"/>
      </w:pPr>
      <w:hyperlink w:anchor="s3">
        <w:r>
          <w:rPr>
            <w:rStyle w:val="Hyperlink"/>
          </w:rPr>
          <w:t xml:space="preserve">Family Income Average Percent Change</w:t>
        </w:r>
      </w:hyperlink>
    </w:p>
    <w:p>
      <w:pPr>
        <w:numPr>
          <w:ilvl w:val="0"/>
          <w:numId w:val="1001"/>
        </w:numPr>
        <w:pStyle w:val="Compact"/>
      </w:pPr>
      <w:r>
        <w:rPr>
          <w:bCs/>
          <w:b/>
        </w:rPr>
        <w:t xml:space="preserve">Figures with Uncentered WJ Scores</w:t>
      </w:r>
    </w:p>
    <w:p>
      <w:pPr>
        <w:numPr>
          <w:ilvl w:val="1"/>
          <w:numId w:val="1004"/>
        </w:numPr>
        <w:pStyle w:val="Compact"/>
      </w:pPr>
      <w:hyperlink w:anchor="sfig1">
        <w:r>
          <w:rPr>
            <w:rStyle w:val="Hyperlink"/>
          </w:rPr>
          <w:t xml:space="preserve">Primary Analyses</w:t>
        </w:r>
      </w:hyperlink>
    </w:p>
    <w:p>
      <w:pPr>
        <w:numPr>
          <w:ilvl w:val="1"/>
          <w:numId w:val="1004"/>
        </w:numPr>
        <w:pStyle w:val="Compact"/>
      </w:pPr>
      <w:hyperlink w:anchor="sfig2">
        <w:r>
          <w:rPr>
            <w:rStyle w:val="Hyperlink"/>
          </w:rPr>
          <w:t xml:space="preserve">Secondary Analyses</w:t>
        </w:r>
      </w:hyperlink>
    </w:p>
    <w:p>
      <w:pPr>
        <w:numPr>
          <w:ilvl w:val="0"/>
          <w:numId w:val="1001"/>
        </w:numPr>
        <w:pStyle w:val="Compact"/>
      </w:pPr>
      <w:r>
        <w:rPr>
          <w:bCs/>
          <w:b/>
        </w:rPr>
        <w:t xml:space="preserve">Reviewer Requested</w:t>
      </w:r>
    </w:p>
    <w:p>
      <w:pPr>
        <w:numPr>
          <w:ilvl w:val="1"/>
          <w:numId w:val="1005"/>
        </w:numPr>
        <w:pStyle w:val="Compact"/>
      </w:pPr>
      <w:hyperlink w:anchor="srev1">
        <w:r>
          <w:rPr>
            <w:rStyle w:val="Hyperlink"/>
          </w:rPr>
          <w:t xml:space="preserve">WJ Subtest Correlations Across Time</w:t>
        </w:r>
      </w:hyperlink>
    </w:p>
    <w:p>
      <w:r>
        <w:br w:type="page"/>
      </w:r>
    </w:p>
    <w:bookmarkStart w:id="20" w:name="stab1"/>
    <w:p>
      <w:pPr>
        <w:pStyle w:val="Heading2"/>
      </w:pPr>
      <w:r>
        <w:t xml:space="preserve">Correlations Among All Harshness and Unpredictability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6"/>
        <w:gridCol w:w="677"/>
        <w:gridCol w:w="677"/>
        <w:gridCol w:w="677"/>
        <w:gridCol w:w="931"/>
        <w:gridCol w:w="677"/>
        <w:gridCol w:w="677"/>
        <w:gridCol w:w="677"/>
        <w:gridCol w:w="557"/>
      </w:tblGrid>
      <w:tr>
        <w:trPr>
          <w:trHeight w:val="337" w:hRule="auto"/>
          <w:tblHeader/>
        </w:trPr>
        header 1
        <w:tc>
          <w:tcPr>
            <w:gridSpan w:val="9"/>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a. Correlations and descriptive statistics among all harshness indicator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r>
      <w:tr>
        <w:trPr>
          <w:trHeight w:val="34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 Family Income Disadvant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 Neigh. %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 Neigh. HH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 Neigh. G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 Neigh. % R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 Neigh. % Unempl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8. Neigh. % No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r>
      <w:tr>
        <w:trPr>
          <w:trHeight w:val="3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66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76</w:t>
            </w:r>
          </w:p>
        </w:tc>
      </w:tr>
      <w:tr>
        <w:trPr>
          <w:trHeight w:val="3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2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24</w:t>
            </w:r>
          </w:p>
        </w:tc>
      </w:tr>
      <w:tr>
        <w:trPr>
          <w:trHeight w:val="3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5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r>
      <w:tr>
        <w:trPr>
          <w:trHeight w:val="30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6.85</w:t>
            </w:r>
          </w:p>
        </w:tc>
      </w:tr>
      <w:tr>
        <w:trPr>
          <w:trHeight w:val="309"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57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9.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7.26</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7"/>
        <w:gridCol w:w="691"/>
        <w:gridCol w:w="677"/>
        <w:gridCol w:w="691"/>
        <w:gridCol w:w="691"/>
        <w:gridCol w:w="691"/>
        <w:gridCol w:w="677"/>
        <w:gridCol w:w="677"/>
        <w:gridCol w:w="677"/>
        <w:gridCol w:w="677"/>
        <w:gridCol w:w="797"/>
        <w:gridCol w:w="677"/>
        <w:gridCol w:w="677"/>
        <w:gridCol w:w="677"/>
        <w:gridCol w:w="557"/>
      </w:tblGrid>
      <w:tr>
        <w:trPr>
          <w:trHeight w:val="337"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b. Correlations and descriptive statistics among all unpredictability indicator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w:t>
            </w:r>
          </w:p>
        </w:tc>
      </w:tr>
      <w:tr>
        <w:trPr>
          <w:trHeight w:val="30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 Fam.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 Partner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 Job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0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 Res. Mo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r>
      <w:tr>
        <w:trPr>
          <w:trHeight w:val="33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 Fam. Incom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r>
      <w:tr>
        <w:trPr>
          <w:trHeight w:val="3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 Fam. Income (Residual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 Fam. Incom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8. Neigh. S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 Neigh. %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 Neigh. HH Incom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 Neigh. Gini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 Neigh. % Renting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 Neigh. % Unemplo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 Neigh. % No Degre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r>
      <w:tr>
        <w:trPr>
          <w:trHeight w:val="30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8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45</w:t>
            </w:r>
          </w:p>
        </w:tc>
      </w:tr>
      <w:tr>
        <w:trPr>
          <w:trHeight w:val="3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2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95</w:t>
            </w:r>
          </w:p>
        </w:tc>
      </w:tr>
      <w:tr>
        <w:trPr>
          <w:trHeight w:val="31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r>
      <w:tr>
        <w:trPr>
          <w:trHeight w:val="30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8</w:t>
            </w:r>
          </w:p>
        </w:tc>
      </w:tr>
      <w:tr>
        <w:trPr>
          <w:trHeight w:val="3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811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9.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6.36</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0"/>
    <w:bookmarkStart w:id="21" w:name="p1"/>
    <w:p>
      <w:pPr>
        <w:pStyle w:val="Heading2"/>
      </w:pPr>
      <w:r>
        <w:t xml:space="preserve">Full Family Income Disadvantag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2. Full model results for Family Income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0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94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1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3.8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6 [ 0.2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09</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2.2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5 [ 0.1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5</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2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8 [ 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6</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 [-0.1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4</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3. Simple Effects for Family Income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5 [-3.16, -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79</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6 [-2.78,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59</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9 [-0.14,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9</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0 [-2.52,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5</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 [-1.14,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13 [-2.95,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34</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4 [-3.5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84 [-2.66,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7</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6 [-2.7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6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 [-1.61,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1"/>
    <w:bookmarkStart w:id="22" w:name="p2"/>
    <w:p>
      <w:pPr>
        <w:pStyle w:val="Heading2"/>
      </w:pPr>
      <w:r>
        <w:t xml:space="preserve">Full Neighborhood Disadvantag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4. Full model results for Neighborhood Socioeconomic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48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 [-0.1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4</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1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7 [ 0.24,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eigh. 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1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9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3 [ 0.1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5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7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2 [ 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5</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2</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1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05</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8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5. Simple Effects for Neighborhood Socioeconomic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46 [-3.26, -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0</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1 [-3.0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54</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7 [-0.4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 [-2.0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 [-0.6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5 [-2.5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31</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58 [-3.3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6</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 [-2.60,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1</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4 [-3.6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9</w:t>
            </w:r>
          </w:p>
        </w:tc>
      </w:tr>
      <w:tr>
        <w:trPr>
          <w:trHeight w:val="36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 [-2.10,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2"/>
    <w:bookmarkStart w:id="23" w:name="p3"/>
    <w:p>
      <w:pPr>
        <w:pStyle w:val="Heading2"/>
      </w:pPr>
      <w:r>
        <w:t xml:space="preserve">Full Family Transition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6. Full model results for Family Transitions.</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1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6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54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 [ 0.2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Trans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2</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7 [ 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2</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8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7. Simple Effects for Family Transitions.</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0 [-1.66,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0</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9 [-2.1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1</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 [-0.3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6 [-1.02,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 [-0.12,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5</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 [-1.2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 [-1.55,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4</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 [-1.24,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 [-1.0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 [-0.58,  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3"/>
    <w:bookmarkStart w:id="24" w:name="X0e47b0aa3ff1d25bbead532522c0fd866252917"/>
    <w:p>
      <w:pPr>
        <w:pStyle w:val="Heading2"/>
      </w:pPr>
      <w:r>
        <w:t xml:space="preserve">Full Neighborhood Socioeconomic Vari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8. Full model results for Neighborhood Socioeconomic Variability.</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6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 0.2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eigh. 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ibili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 [-0.0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6,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9. Simple Effects for Neighborhood Socioeconomic Variability.</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 [-1.25,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 [-1.4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1</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7 [-0.5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58,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9 [-0.0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60,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2 [-1.1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 [-0.90,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87,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2 [-0.65,  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4"/>
    <w:bookmarkStart w:id="25" w:name="s1"/>
    <w:p>
      <w:pPr>
        <w:pStyle w:val="Heading2"/>
      </w:pPr>
      <w:r>
        <w:t xml:space="preserve">Full Family Income Variability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0. Full model results for Family Income Variability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5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4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6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3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 [ 0.2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 [-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5</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1. Simple Effects for Family Income Variability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9 [ 0.36,  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0</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8 [ 0.34,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7</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 [-1.09,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7 [ 0.3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6</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92,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30 [ 0.56,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3</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32 [ 0.5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0 [ 0.0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4</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2 [-0.1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 [-0.12,  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5"/>
    <w:bookmarkStart w:id="26" w:name="s2"/>
    <w:p>
      <w:pPr>
        <w:pStyle w:val="Heading2"/>
      </w:pPr>
      <w:r>
        <w:t xml:space="preserve">Full Family Income Variability (Residual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2. Full model results for Family Income Variability (Residual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4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 [ 0.2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esidu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0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3. Simple Effects for Family Income Variability (Residual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3 [ 0.09,  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8</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3 [ 0.18,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8</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 [-1.14,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6 [ 0.22,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7</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 [-0.99,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1 [ 0.2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7</w:t>
            </w:r>
          </w:p>
        </w:tc>
      </w:tr>
      <w:tr>
        <w:trPr>
          <w:trHeight w:val="3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23 [ 0.49,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1</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 [-0.11,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2</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 [-0.2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 [-0.36,  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6"/>
    <w:bookmarkStart w:id="27" w:name="s3"/>
    <w:p>
      <w:pPr>
        <w:pStyle w:val="Heading2"/>
      </w:pPr>
      <w:r>
        <w:t xml:space="preserve">Full Family Income Variability (Average Percent Ch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4. Full model results for Family Income Variability (Average Percent Chan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6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 0.2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0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1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5. Simple Effects for Family Income Variability (Average Percent Chan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88,  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06,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6</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6 [ 0.0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3</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2 [-0.54,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03,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5</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7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 [-1.3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0.75,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 [-1.0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1 [-0.36,  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7"/>
    <w:bookmarkStart w:id="31" w:name="sfig1"/>
    <w:p>
      <w:pPr>
        <w:pStyle w:val="Heading2"/>
      </w:pPr>
      <w:r>
        <w:t xml:space="preserve">Supplemental Figure 1</w:t>
      </w:r>
    </w:p>
    <w:p>
      <w:pPr>
        <w:pStyle w:val="FirstParagraph"/>
      </w:pPr>
      <w:r>
        <w:drawing>
          <wp:inline>
            <wp:extent cx="5410200" cy="6680200"/>
            <wp:effectExtent b="0" l="0" r="0" t="0"/>
            <wp:docPr descr="" title="" id="29" name="Picture"/>
            <a:graphic>
              <a:graphicData uri="http://schemas.openxmlformats.org/drawingml/2006/picture">
                <pic:pic>
                  <pic:nvPicPr>
                    <pic:cNvPr descr="figures/sfigure1-1.pdf" id="30" name="Picture"/>
                    <pic:cNvPicPr>
                      <a:picLocks noChangeArrowheads="1" noChangeAspect="1"/>
                    </pic:cNvPicPr>
                  </pic:nvPicPr>
                  <pic:blipFill>
                    <a:blip r:embed="rId28"/>
                    <a:stretch>
                      <a:fillRect/>
                    </a:stretch>
                  </pic:blipFill>
                  <pic:spPr bwMode="auto">
                    <a:xfrm>
                      <a:off x="0" y="0"/>
                      <a:ext cx="5410200" cy="6680200"/>
                    </a:xfrm>
                    <a:prstGeom prst="rect">
                      <a:avLst/>
                    </a:prstGeom>
                    <a:noFill/>
                    <a:ln w="9525">
                      <a:noFill/>
                      <a:headEnd/>
                      <a:tailEnd/>
                    </a:ln>
                  </pic:spPr>
                </pic:pic>
              </a:graphicData>
            </a:graphic>
          </wp:inline>
        </w:drawing>
      </w:r>
    </w:p>
    <w:bookmarkEnd w:id="31"/>
    <w:bookmarkStart w:id="35" w:name="sfig2"/>
    <w:p>
      <w:pPr>
        <w:pStyle w:val="Heading2"/>
      </w:pPr>
      <w:r>
        <w:t xml:space="preserve">Supplemental Figure 2</w:t>
      </w:r>
    </w:p>
    <w:p>
      <w:pPr>
        <w:pStyle w:val="FirstParagraph"/>
      </w:pPr>
      <w:r>
        <w:drawing>
          <wp:inline>
            <wp:extent cx="4876800" cy="6451600"/>
            <wp:effectExtent b="0" l="0" r="0" t="0"/>
            <wp:docPr descr="" title="" id="33" name="Picture"/>
            <a:graphic>
              <a:graphicData uri="http://schemas.openxmlformats.org/drawingml/2006/picture">
                <pic:pic>
                  <pic:nvPicPr>
                    <pic:cNvPr descr="figures/sfigure2-1.pdf" id="34" name="Picture"/>
                    <pic:cNvPicPr>
                      <a:picLocks noChangeArrowheads="1" noChangeAspect="1"/>
                    </pic:cNvPicPr>
                  </pic:nvPicPr>
                  <pic:blipFill>
                    <a:blip r:embed="rId32"/>
                    <a:stretch>
                      <a:fillRect/>
                    </a:stretch>
                  </pic:blipFill>
                  <pic:spPr bwMode="auto">
                    <a:xfrm>
                      <a:off x="0" y="0"/>
                      <a:ext cx="4876800" cy="6451600"/>
                    </a:xfrm>
                    <a:prstGeom prst="rect">
                      <a:avLst/>
                    </a:prstGeom>
                    <a:noFill/>
                    <a:ln w="9525">
                      <a:noFill/>
                      <a:headEnd/>
                      <a:tailEnd/>
                    </a:ln>
                  </pic:spPr>
                </pic:pic>
              </a:graphicData>
            </a:graphic>
          </wp:inline>
        </w:drawing>
      </w:r>
    </w:p>
    <w:p>
      <w:r>
        <w:br w:type="page"/>
      </w:r>
    </w:p>
    <w:bookmarkEnd w:id="35"/>
    <w:bookmarkStart w:id="36" w:name="srev1"/>
    <w:p>
      <w:pPr>
        <w:pStyle w:val="Heading2"/>
      </w:pPr>
      <w:r>
        <w:t xml:space="preserve">WJ Subtest Correlations Across Time (Reviewer Reque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797"/>
        <w:gridCol w:w="797"/>
        <w:gridCol w:w="297"/>
      </w:tblGrid>
      <w:tr>
        <w:trPr>
          <w:trHeight w:val="3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r>
      <w:tr>
        <w:trPr>
          <w:trHeight w:val="3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Grade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Age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6"/>
        <w:gridCol w:w="797"/>
        <w:gridCol w:w="797"/>
        <w:gridCol w:w="797"/>
        <w:gridCol w:w="797"/>
        <w:gridCol w:w="297"/>
      </w:tblGrid>
      <w:tr>
        <w:trPr>
          <w:trHeight w:val="3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3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54 mon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Grad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Grad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Age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
        <w:gridCol w:w="797"/>
        <w:gridCol w:w="297"/>
      </w:tblGrid>
      <w:tr>
        <w:trPr>
          <w:trHeight w:val="33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r>
      <w:tr>
        <w:trPr>
          <w:trHeight w:val="3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Grade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2"/>
        <w:gridCol w:w="797"/>
        <w:gridCol w:w="297"/>
      </w:tblGrid>
      <w:tr>
        <w:trPr>
          <w:trHeight w:val="3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r>
      <w:tr>
        <w:trPr>
          <w:trHeight w:val="3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Grade 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Age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69"/>
        <w:gridCol w:w="797"/>
        <w:gridCol w:w="797"/>
        <w:gridCol w:w="797"/>
        <w:gridCol w:w="297"/>
      </w:tblGrid>
      <w:tr>
        <w:trPr>
          <w:trHeight w:val="3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54 mon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Grad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Grade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9"/>
        <w:gridCol w:w="797"/>
        <w:gridCol w:w="797"/>
        <w:gridCol w:w="297"/>
      </w:tblGrid>
      <w:tr>
        <w:trPr>
          <w:trHeight w:val="3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r>
      <w:tr>
        <w:trPr>
          <w:trHeight w:val="33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54 mon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Grade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7"/>
        <w:gridCol w:w="797"/>
        <w:gridCol w:w="797"/>
        <w:gridCol w:w="797"/>
        <w:gridCol w:w="797"/>
        <w:gridCol w:w="297"/>
      </w:tblGrid>
      <w:tr>
        <w:trPr>
          <w:trHeight w:val="3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3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54 mon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Grad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Grad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Age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6"/>
        <w:gridCol w:w="797"/>
        <w:gridCol w:w="297"/>
      </w:tblGrid>
      <w:tr>
        <w:trPr>
          <w:trHeight w:val="3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r>
      <w:tr>
        <w:trPr>
          <w:trHeight w:val="33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54 mon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797"/>
        <w:gridCol w:w="297"/>
      </w:tblGrid>
      <w:tr>
        <w:trPr>
          <w:trHeight w:val="3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r>
      <w:tr>
        <w:trPr>
          <w:trHeight w:val="3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Grade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797"/>
        <w:gridCol w:w="297"/>
      </w:tblGrid>
      <w:tr>
        <w:trPr>
          <w:trHeight w:val="37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r>
      <w:tr>
        <w:trPr>
          <w:trHeight w:val="3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Grade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Grade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bl>
    <w:bookmarkEnd w:id="36"/>
    <w:sectPr w:rsidR="00D84E44" w:rsidRPr="00ED56B2"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AD663A2" w:rsidR="00927188" w:rsidRPr="006275A3" w:rsidRDefault="00927188" w:rsidP="00FC055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4042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68F27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00E84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3D2334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A8AB02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C66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7CF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E5691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71E2EF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D34F0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16cid:durableId="1077438595" w:numId="60">
    <w:abstractNumId w:val="0"/>
  </w:num>
  <w:num w16cid:durableId="1449466287" w:numId="61">
    <w:abstractNumId w:val="1"/>
  </w:num>
  <w:num w16cid:durableId="1171915113" w:numId="62">
    <w:abstractNumId w:val="2"/>
  </w:num>
  <w:num w16cid:durableId="2069373768" w:numId="63">
    <w:abstractNumId w:val="3"/>
  </w:num>
  <w:num w16cid:durableId="474033219" w:numId="64">
    <w:abstractNumId w:val="8"/>
  </w:num>
  <w:num w16cid:durableId="357312920" w:numId="65">
    <w:abstractNumId w:val="4"/>
  </w:num>
  <w:num w16cid:durableId="1501384282" w:numId="66">
    <w:abstractNumId w:val="5"/>
  </w:num>
  <w:num w16cid:durableId="850526824" w:numId="67">
    <w:abstractNumId w:val="6"/>
  </w:num>
  <w:num w16cid:durableId="778109116" w:numId="68">
    <w:abstractNumId w:val="7"/>
  </w:num>
  <w:num w16cid:durableId="218638339" w:numId="69">
    <w:abstractNumId w:val="9"/>
  </w:num>
  <w:num w16cid:durableId="1477454730" w:numId="70">
    <w:abstractNumId w:val="0"/>
  </w:num>
  <w:num w16cid:durableId="1333534372" w:numId="71">
    <w:abstractNumId w:val="1"/>
  </w:num>
  <w:num w16cid:durableId="1416978838" w:numId="72">
    <w:abstractNumId w:val="2"/>
  </w:num>
  <w:num w16cid:durableId="2044476903" w:numId="73">
    <w:abstractNumId w:val="3"/>
  </w:num>
  <w:num w16cid:durableId="580020844" w:numId="74">
    <w:abstractNumId w:val="8"/>
  </w:num>
  <w:num w16cid:durableId="386072726" w:numId="75">
    <w:abstractNumId w:val="4"/>
  </w:num>
  <w:num w16cid:durableId="589705188" w:numId="76">
    <w:abstractNumId w:val="5"/>
  </w:num>
  <w:num w16cid:durableId="993800752" w:numId="77">
    <w:abstractNumId w:val="6"/>
  </w:num>
  <w:num w16cid:durableId="1379669524" w:numId="78">
    <w:abstractNumId w:val="7"/>
  </w:num>
  <w:num w16cid:durableId="1794901687" w:numId="79">
    <w:abstractNumId w:val="9"/>
  </w:num>
  <w:num w16cid:durableId="1747260052" w:numId="80">
    <w:abstractNumId w:val="0"/>
  </w:num>
  <w:num w16cid:durableId="1828126914" w:numId="81">
    <w:abstractNumId w:val="1"/>
  </w:num>
  <w:num w16cid:durableId="525796356" w:numId="82">
    <w:abstractNumId w:val="2"/>
  </w:num>
  <w:num w16cid:durableId="667944495" w:numId="83">
    <w:abstractNumId w:val="3"/>
  </w:num>
  <w:num w16cid:durableId="1974405477" w:numId="84">
    <w:abstractNumId w:val="8"/>
  </w:num>
  <w:num w16cid:durableId="874856192" w:numId="85">
    <w:abstractNumId w:val="4"/>
  </w:num>
  <w:num w16cid:durableId="190193803" w:numId="86">
    <w:abstractNumId w:val="5"/>
  </w:num>
  <w:num w16cid:durableId="434404497" w:numId="87">
    <w:abstractNumId w:val="6"/>
  </w:num>
  <w:num w16cid:durableId="993919234" w:numId="88">
    <w:abstractNumId w:val="7"/>
  </w:num>
  <w:num w16cid:durableId="814025897" w:numId="89">
    <w:abstractNumId w:val="9"/>
  </w:num>
  <w:num w16cid:durableId="125202219" w:numId="90">
    <w:abstractNumId w:val="0"/>
  </w:num>
  <w:num w16cid:durableId="427192277" w:numId="91">
    <w:abstractNumId w:val="1"/>
  </w:num>
  <w:num w16cid:durableId="1699157627" w:numId="92">
    <w:abstractNumId w:val="2"/>
  </w:num>
  <w:num w16cid:durableId="419913564" w:numId="93">
    <w:abstractNumId w:val="3"/>
  </w:num>
  <w:num w16cid:durableId="646282571" w:numId="94">
    <w:abstractNumId w:val="8"/>
  </w:num>
  <w:num w16cid:durableId="1325206573" w:numId="95">
    <w:abstractNumId w:val="4"/>
  </w:num>
  <w:num w16cid:durableId="1321886023" w:numId="96">
    <w:abstractNumId w:val="5"/>
  </w:num>
  <w:num w16cid:durableId="254245471" w:numId="97">
    <w:abstractNumId w:val="6"/>
  </w:num>
  <w:num w16cid:durableId="1766219162" w:numId="98">
    <w:abstractNumId w:val="7"/>
  </w:num>
  <w:num w16cid:durableId="561134983" w:numId="99">
    <w:abstractNumId w:val="9"/>
  </w:num>
  <w:num w16cid:durableId="1327243622" w:numId="100">
    <w:abstractNumId w:val="0"/>
  </w:num>
  <w:num w16cid:durableId="1284845645" w:numId="101">
    <w:abstractNumId w:val="1"/>
  </w:num>
  <w:num w16cid:durableId="1556234133" w:numId="102">
    <w:abstractNumId w:val="2"/>
  </w:num>
  <w:num w16cid:durableId="737632560" w:numId="103">
    <w:abstractNumId w:val="3"/>
  </w:num>
  <w:num w16cid:durableId="2049328820" w:numId="104">
    <w:abstractNumId w:val="8"/>
  </w:num>
  <w:num w16cid:durableId="1790590447" w:numId="105">
    <w:abstractNumId w:val="4"/>
  </w:num>
  <w:num w16cid:durableId="1020863403" w:numId="106">
    <w:abstractNumId w:val="5"/>
  </w:num>
  <w:num w16cid:durableId="625544281" w:numId="107">
    <w:abstractNumId w:val="6"/>
  </w:num>
  <w:num w16cid:durableId="2145393086" w:numId="108">
    <w:abstractNumId w:val="7"/>
  </w:num>
  <w:num w16cid:durableId="1305819528" w:numId="109">
    <w:abstractNumId w:val="9"/>
  </w:num>
  <w:num w16cid:durableId="1691949580" w:numId="110">
    <w:abstractNumId w:val="0"/>
  </w:num>
  <w:num w16cid:durableId="705908531" w:numId="111">
    <w:abstractNumId w:val="1"/>
  </w:num>
  <w:num w16cid:durableId="1721510698" w:numId="112">
    <w:abstractNumId w:val="2"/>
  </w:num>
  <w:num w16cid:durableId="986855831" w:numId="113">
    <w:abstractNumId w:val="3"/>
  </w:num>
  <w:num w16cid:durableId="1350528528" w:numId="114">
    <w:abstractNumId w:val="8"/>
  </w:num>
  <w:num w16cid:durableId="1844589209" w:numId="115">
    <w:abstractNumId w:val="4"/>
  </w:num>
  <w:num w16cid:durableId="1789202839" w:numId="116">
    <w:abstractNumId w:val="5"/>
  </w:num>
  <w:num w16cid:durableId="1951931748" w:numId="117">
    <w:abstractNumId w:val="6"/>
  </w:num>
  <w:num w16cid:durableId="1637681214" w:numId="118">
    <w:abstractNumId w:val="7"/>
  </w:num>
  <w:num w16cid:durableId="735933198" w:numId="119">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302218"/>
    <w:pPr>
      <w:spacing w:after="240"/>
    </w:pPr>
    <w:rPr>
      <w:rFonts w:eastAsiaTheme="minorEastAsia"/>
    </w:rPr>
  </w:style>
  <w:style w:customStyle="1" w:styleId="BodyTextChar" w:type="character">
    <w:name w:val="Body Text Char"/>
    <w:basedOn w:val="DefaultParagraphFont"/>
    <w:link w:val="BodyText"/>
    <w:uiPriority w:val="99"/>
    <w:rsid w:val="00302218"/>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CA76DB"/>
    <w:pPr>
      <w:spacing w:line="240" w:lineRule="auto"/>
    </w:pPr>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pPr>
    <w:rPr>
      <w:sz w:val="20"/>
    </w:rPr>
  </w:style>
  <w:style w:styleId="Title" w:type="paragraph">
    <w:name w:val="Title"/>
    <w:basedOn w:val="Normal"/>
    <w:next w:val="Normal"/>
    <w:link w:val="TitleChar"/>
    <w:uiPriority w:val="10"/>
    <w:qFormat/>
    <w:rsid w:val="00CA76DB"/>
    <w:pPr>
      <w:spacing w:after="240" w:line="240" w:lineRule="auto"/>
      <w:contextualSpacing/>
      <w:jc w:val="center"/>
    </w:pPr>
    <w:rPr>
      <w:rFonts w:cs="Times New Roman (Headings CS)" w:eastAsiaTheme="majorEastAsia"/>
      <w:b/>
      <w:spacing w:val="-10"/>
      <w:kern w:val="28"/>
      <w:szCs w:val="56"/>
    </w:rPr>
  </w:style>
  <w:style w:customStyle="1" w:styleId="TitleChar" w:type="character">
    <w:name w:val="Title Char"/>
    <w:basedOn w:val="DefaultParagraphFont"/>
    <w:link w:val="Title"/>
    <w:uiPriority w:val="10"/>
    <w:rsid w:val="00CA76DB"/>
    <w:rPr>
      <w:rFonts w:ascii="Times New Roman" w:cs="Times New Roman (Headings CS)" w:eastAsiaTheme="majorEastAsia" w:hAnsi="Times New Roman"/>
      <w:b/>
      <w:spacing w:val="-10"/>
      <w:kern w:val="28"/>
      <w:szCs w:val="56"/>
    </w:rPr>
  </w:style>
  <w:style w:styleId="Subtitle" w:type="paragraph">
    <w:name w:val="Subtitle"/>
    <w:basedOn w:val="Title"/>
    <w:next w:val="Normal"/>
    <w:link w:val="SubtitleChar"/>
    <w:uiPriority w:val="11"/>
    <w:qFormat/>
    <w:rsid w:val="00BC0BFF"/>
    <w:pPr>
      <w:numPr>
        <w:ilvl w:val="1"/>
      </w:numPr>
    </w:pPr>
    <w:rPr>
      <w:rFonts w:cs="Times New Roman (Body CS)" w:eastAsiaTheme="minorEastAsia"/>
      <w:b w:val="0"/>
      <w:i/>
      <w:color w:themeColor="text1" w:val="000000"/>
      <w:spacing w:val="0"/>
      <w:szCs w:val="22"/>
    </w:rPr>
  </w:style>
  <w:style w:customStyle="1" w:styleId="SubtitleChar" w:type="character">
    <w:name w:val="Subtitle Char"/>
    <w:basedOn w:val="DefaultParagraphFont"/>
    <w:link w:val="Subtitle"/>
    <w:uiPriority w:val="11"/>
    <w:rsid w:val="00BC0BFF"/>
    <w:rPr>
      <w:rFonts w:ascii="Times New Roman" w:cs="Times New Roman (Body CS)" w:eastAsiaTheme="minorEastAsia" w:hAnsi="Times New Roman"/>
      <w:i/>
      <w:color w:themeColor="text1" w:val="000000"/>
      <w:kern w:val="28"/>
      <w:szCs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2" Target="media/rId3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
  <cp:keywords/>
  <dcterms:created xsi:type="dcterms:W3CDTF">2024-01-20T22:54:21Z</dcterms:created>
  <dcterms:modified xsi:type="dcterms:W3CDTF">2024-01-20T2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subtitle">
    <vt:lpwstr>How does adversity relate to performance across different abilities in the same person?</vt:lpwstr>
  </property>
  <property fmtid="{D5CDD505-2E9C-101B-9397-08002B2CF9AE}" pid="13" name="toc-title">
    <vt:lpwstr>Table of contents</vt:lpwstr>
  </property>
</Properties>
</file>